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9BAF30" w14:textId="11DAB16D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</w:p>
    <w:p w14:paraId="559C75E4" w14:textId="77777777" w:rsidR="00294C92" w:rsidRPr="00AD45EB" w:rsidRDefault="00294C92" w:rsidP="00294C92">
      <w:pPr>
        <w:jc w:val="center"/>
        <w:rPr>
          <w:rFonts w:ascii="Arial" w:hAnsi="Arial" w:cs="Arial"/>
          <w:b/>
          <w:sz w:val="24"/>
          <w:szCs w:val="24"/>
        </w:rPr>
      </w:pPr>
      <w:r w:rsidRPr="00AD45EB">
        <w:rPr>
          <w:rFonts w:ascii="Arial" w:hAnsi="Arial" w:cs="Arial"/>
          <w:b/>
          <w:sz w:val="24"/>
          <w:szCs w:val="24"/>
        </w:rPr>
        <w:t>ANEXO III</w:t>
      </w:r>
    </w:p>
    <w:p w14:paraId="6E63812B" w14:textId="77777777" w:rsidR="00294C92" w:rsidRPr="00AD45EB" w:rsidRDefault="00294C92" w:rsidP="00294C92">
      <w:pPr>
        <w:jc w:val="center"/>
        <w:rPr>
          <w:rFonts w:ascii="Arial" w:hAnsi="Arial" w:cs="Arial"/>
          <w:b/>
          <w:sz w:val="24"/>
          <w:szCs w:val="24"/>
        </w:rPr>
      </w:pPr>
      <w:r w:rsidRPr="00AD45EB">
        <w:rPr>
          <w:rFonts w:ascii="Arial" w:hAnsi="Arial" w:cs="Arial"/>
          <w:b/>
          <w:sz w:val="24"/>
          <w:szCs w:val="24"/>
        </w:rPr>
        <w:t xml:space="preserve"> </w:t>
      </w:r>
    </w:p>
    <w:p w14:paraId="7A5F4A8D" w14:textId="77777777" w:rsidR="00294C92" w:rsidRPr="00AD45EB" w:rsidRDefault="00294C92" w:rsidP="00294C92">
      <w:pPr>
        <w:jc w:val="center"/>
        <w:rPr>
          <w:rFonts w:ascii="Arial" w:hAnsi="Arial" w:cs="Arial"/>
          <w:b/>
          <w:sz w:val="24"/>
          <w:szCs w:val="24"/>
        </w:rPr>
      </w:pPr>
      <w:r w:rsidRPr="00AD45EB">
        <w:rPr>
          <w:rFonts w:ascii="Arial" w:hAnsi="Arial" w:cs="Arial"/>
          <w:b/>
          <w:sz w:val="24"/>
          <w:szCs w:val="24"/>
        </w:rPr>
        <w:t>TERMO DE ADESÃO DO EMPREENDEDOR</w:t>
      </w:r>
    </w:p>
    <w:p w14:paraId="34BBEDD9" w14:textId="77777777" w:rsidR="00294C92" w:rsidRPr="00AD45EB" w:rsidRDefault="00294C92" w:rsidP="00294C92">
      <w:pPr>
        <w:jc w:val="both"/>
        <w:rPr>
          <w:rFonts w:ascii="Arial" w:hAnsi="Arial" w:cs="Arial"/>
          <w:color w:val="FF0000"/>
          <w:sz w:val="24"/>
          <w:szCs w:val="24"/>
        </w:rPr>
      </w:pPr>
      <w:r w:rsidRPr="00AD45EB">
        <w:rPr>
          <w:rFonts w:ascii="Arial" w:hAnsi="Arial" w:cs="Arial"/>
          <w:color w:val="FF0000"/>
          <w:sz w:val="24"/>
          <w:szCs w:val="24"/>
        </w:rPr>
        <w:t xml:space="preserve"> </w:t>
      </w:r>
    </w:p>
    <w:p w14:paraId="28A06398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Nome da empresa:</w:t>
      </w:r>
    </w:p>
    <w:p w14:paraId="2C1975D1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Nome do principal responsável pela empresa:</w:t>
      </w:r>
    </w:p>
    <w:p w14:paraId="67C9A439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Nome do responsável pelo atendimento da equipe:</w:t>
      </w:r>
    </w:p>
    <w:p w14:paraId="3DADFB9E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CNPJ:</w:t>
      </w:r>
    </w:p>
    <w:p w14:paraId="569ABF3A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Telefone:</w:t>
      </w:r>
    </w:p>
    <w:p w14:paraId="09A70451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E-mail:</w:t>
      </w:r>
    </w:p>
    <w:p w14:paraId="675D4EA5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Endereço completo:</w:t>
      </w:r>
    </w:p>
    <w:p w14:paraId="019F0B21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Cidade/Estado:</w:t>
      </w:r>
    </w:p>
    <w:p w14:paraId="4D7A95C7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Ramo de atuação:</w:t>
      </w:r>
    </w:p>
    <w:p w14:paraId="72D0D440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 xml:space="preserve"> </w:t>
      </w:r>
    </w:p>
    <w:p w14:paraId="506B8233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Tipo de empresa:</w:t>
      </w:r>
    </w:p>
    <w:p w14:paraId="476ECE8C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(  ) Microempreendedor Individual</w:t>
      </w:r>
    </w:p>
    <w:p w14:paraId="00F6998B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(  ) Pequena Empresa</w:t>
      </w:r>
    </w:p>
    <w:p w14:paraId="0F6D2451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(  ) Microempresa</w:t>
      </w:r>
    </w:p>
    <w:p w14:paraId="69170174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 xml:space="preserve"> </w:t>
      </w:r>
    </w:p>
    <w:p w14:paraId="329FB62A" w14:textId="3475E188" w:rsidR="00294C92" w:rsidRPr="00AD45EB" w:rsidRDefault="00294C92" w:rsidP="00294C92">
      <w:pPr>
        <w:ind w:firstLine="720"/>
        <w:jc w:val="both"/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Pelo presente Termo, declaro e autorizo a</w:t>
      </w:r>
      <w:r w:rsidR="00762BA1">
        <w:rPr>
          <w:rFonts w:ascii="Arial" w:hAnsi="Arial" w:cs="Arial"/>
          <w:sz w:val="24"/>
          <w:szCs w:val="24"/>
        </w:rPr>
        <w:t>o INSTITUTO FEDERAL DE SERGIPE</w:t>
      </w:r>
      <w:r w:rsidRPr="00AD45EB">
        <w:rPr>
          <w:rFonts w:ascii="Arial" w:hAnsi="Arial" w:cs="Arial"/>
          <w:sz w:val="24"/>
          <w:szCs w:val="24"/>
        </w:rPr>
        <w:t>, juntamente com a  Fundação de Apoio ao Desenvolvimento da Extensão, Pesquisa, Ensino Profissionalizante e Tecnológico - FADEMA, a inserir minha empresa em uma proposta do Programa IF MAIS EMPREENDEDOR.</w:t>
      </w:r>
    </w:p>
    <w:p w14:paraId="341C4486" w14:textId="77777777" w:rsidR="00294C92" w:rsidRPr="00AD45EB" w:rsidRDefault="00294C92" w:rsidP="00294C92">
      <w:pPr>
        <w:ind w:firstLine="720"/>
        <w:jc w:val="both"/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A adesão visa receber assessoramento com proposições de melhoria no modelo de negócios e outras ações que colaborem para o enfrentamento da crise provocada pela pandemia de COVID-19.</w:t>
      </w:r>
    </w:p>
    <w:p w14:paraId="3B7D854C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 xml:space="preserve"> </w:t>
      </w:r>
    </w:p>
    <w:p w14:paraId="596F8C6D" w14:textId="77777777" w:rsidR="00294C92" w:rsidRPr="00AD45EB" w:rsidRDefault="00294C92" w:rsidP="00294C92">
      <w:pPr>
        <w:jc w:val="right"/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>Local/UF, data.</w:t>
      </w:r>
    </w:p>
    <w:p w14:paraId="276B06F1" w14:textId="77777777" w:rsidR="00294C92" w:rsidRPr="00AD45EB" w:rsidRDefault="00294C92" w:rsidP="00294C92">
      <w:pPr>
        <w:rPr>
          <w:rFonts w:ascii="Arial" w:hAnsi="Arial" w:cs="Arial"/>
          <w:sz w:val="24"/>
          <w:szCs w:val="24"/>
        </w:rPr>
      </w:pPr>
      <w:r w:rsidRPr="00AD45EB">
        <w:rPr>
          <w:rFonts w:ascii="Arial" w:hAnsi="Arial" w:cs="Arial"/>
          <w:sz w:val="24"/>
          <w:szCs w:val="24"/>
        </w:rPr>
        <w:t xml:space="preserve"> </w:t>
      </w:r>
    </w:p>
    <w:p w14:paraId="4FF6211E" w14:textId="27002810" w:rsidR="00294C92" w:rsidRDefault="00294C92" w:rsidP="00294C92">
      <w:pPr>
        <w:jc w:val="center"/>
        <w:rPr>
          <w:sz w:val="24"/>
          <w:szCs w:val="24"/>
        </w:rPr>
      </w:pPr>
      <w:r>
        <w:rPr>
          <w:sz w:val="24"/>
          <w:szCs w:val="24"/>
        </w:rPr>
        <w:t>Assinatura</w:t>
      </w:r>
    </w:p>
    <w:p w14:paraId="4C0DBB37" w14:textId="45D3F8CF" w:rsidR="00C22970" w:rsidRDefault="00C22970" w:rsidP="00294C92">
      <w:pPr>
        <w:jc w:val="center"/>
        <w:rPr>
          <w:sz w:val="24"/>
          <w:szCs w:val="24"/>
        </w:rPr>
      </w:pPr>
    </w:p>
    <w:p w14:paraId="6FFCF024" w14:textId="55959834" w:rsidR="00C22970" w:rsidRDefault="00C22970" w:rsidP="00294C92">
      <w:pPr>
        <w:jc w:val="center"/>
        <w:rPr>
          <w:sz w:val="24"/>
          <w:szCs w:val="24"/>
        </w:rPr>
      </w:pPr>
    </w:p>
    <w:sectPr w:rsidR="00C22970" w:rsidSect="00DA37AA">
      <w:headerReference w:type="default" r:id="rId8"/>
      <w:footerReference w:type="default" r:id="rId9"/>
      <w:pgSz w:w="11906" w:h="16838" w:code="9"/>
      <w:pgMar w:top="1843" w:right="1274" w:bottom="992" w:left="1276" w:header="709" w:footer="2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F7460F" w14:textId="77777777" w:rsidR="00DA37AA" w:rsidRDefault="00DA37AA" w:rsidP="00D26868">
      <w:r>
        <w:separator/>
      </w:r>
    </w:p>
  </w:endnote>
  <w:endnote w:type="continuationSeparator" w:id="0">
    <w:p w14:paraId="650BAF58" w14:textId="77777777" w:rsidR="00DA37AA" w:rsidRDefault="00DA37AA" w:rsidP="00D2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Verdan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5A34E" w14:textId="77777777" w:rsidR="00DA37AA" w:rsidRDefault="00DA37AA" w:rsidP="00AD45EB">
    <w:pPr>
      <w:tabs>
        <w:tab w:val="center" w:pos="4252"/>
        <w:tab w:val="right" w:pos="8504"/>
      </w:tabs>
      <w:jc w:val="center"/>
      <w:rPr>
        <w:i/>
        <w:sz w:val="13"/>
        <w:szCs w:val="13"/>
      </w:rPr>
    </w:pPr>
    <w:r>
      <w:rPr>
        <w:i/>
        <w:sz w:val="13"/>
        <w:szCs w:val="13"/>
      </w:rPr>
      <w:t>Contatos</w:t>
    </w:r>
  </w:p>
  <w:p w14:paraId="43F6B2CA" w14:textId="77777777" w:rsidR="00DA37AA" w:rsidRDefault="00DA37AA" w:rsidP="00AD45EB">
    <w:pPr>
      <w:tabs>
        <w:tab w:val="center" w:pos="4252"/>
        <w:tab w:val="right" w:pos="8504"/>
      </w:tabs>
      <w:jc w:val="center"/>
      <w:rPr>
        <w:i/>
        <w:sz w:val="13"/>
        <w:szCs w:val="13"/>
      </w:rPr>
    </w:pPr>
    <w:r>
      <w:rPr>
        <w:i/>
        <w:sz w:val="13"/>
        <w:szCs w:val="13"/>
      </w:rPr>
      <w:t>Fone – (35) 3295-9727</w:t>
    </w:r>
  </w:p>
  <w:p w14:paraId="6A35C5D9" w14:textId="77777777" w:rsidR="00DA37AA" w:rsidRDefault="00DA37AA" w:rsidP="00AD45EB">
    <w:pPr>
      <w:tabs>
        <w:tab w:val="center" w:pos="4252"/>
        <w:tab w:val="right" w:pos="8504"/>
      </w:tabs>
      <w:jc w:val="center"/>
    </w:pPr>
    <w:r>
      <w:rPr>
        <w:i/>
        <w:sz w:val="13"/>
        <w:szCs w:val="13"/>
      </w:rPr>
      <w:t>E-mail: atendimentofadema@gmail.com</w:t>
    </w:r>
  </w:p>
  <w:p w14:paraId="712A8931" w14:textId="7D4E8A89" w:rsidR="00DA37AA" w:rsidRPr="00AD45EB" w:rsidRDefault="00DA37AA" w:rsidP="00AD45E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0FEE63" w14:textId="77777777" w:rsidR="00DA37AA" w:rsidRDefault="00DA37AA" w:rsidP="00D26868">
      <w:r>
        <w:separator/>
      </w:r>
    </w:p>
  </w:footnote>
  <w:footnote w:type="continuationSeparator" w:id="0">
    <w:p w14:paraId="468145AA" w14:textId="77777777" w:rsidR="00DA37AA" w:rsidRDefault="00DA37AA" w:rsidP="00D2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9D6E0" w14:textId="77777777" w:rsidR="00DA37AA" w:rsidRDefault="00DA37AA" w:rsidP="00DB08BA">
    <w:pPr>
      <w:tabs>
        <w:tab w:val="center" w:pos="4252"/>
        <w:tab w:val="right" w:pos="8504"/>
      </w:tabs>
      <w:jc w:val="center"/>
    </w:pPr>
    <w:r>
      <w:rPr>
        <w:noProof/>
      </w:rPr>
      <w:drawing>
        <wp:inline distT="0" distB="0" distL="0" distR="0" wp14:anchorId="718BC5B1" wp14:editId="1A2BFCD5">
          <wp:extent cx="617700" cy="619125"/>
          <wp:effectExtent l="0" t="0" r="0" b="0"/>
          <wp:docPr id="21" name="image1.png" descr="Logotipo&#10;&#10;Descrição gerad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tipo&#10;&#10;Descrição gerada automaticament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7700" cy="6191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C651EDF" w14:textId="77777777" w:rsidR="00DA37AA" w:rsidRDefault="00DA37AA" w:rsidP="00DB08BA">
    <w:pPr>
      <w:tabs>
        <w:tab w:val="center" w:pos="4252"/>
        <w:tab w:val="right" w:pos="8504"/>
      </w:tabs>
      <w:jc w:val="center"/>
      <w:rPr>
        <w:i/>
      </w:rPr>
    </w:pPr>
    <w:r>
      <w:rPr>
        <w:i/>
      </w:rPr>
      <w:t>Fundação de Apoio ao Desenvolvimento da Extensão, Pesquisa, Ensino Profissionalizante e Tecnológico – FADEMA</w:t>
    </w:r>
  </w:p>
  <w:p w14:paraId="2E5E4680" w14:textId="77777777" w:rsidR="00DA37AA" w:rsidRDefault="00DA37AA" w:rsidP="00DB08BA">
    <w:pPr>
      <w:tabs>
        <w:tab w:val="center" w:pos="4252"/>
        <w:tab w:val="right" w:pos="8504"/>
      </w:tabs>
      <w:jc w:val="center"/>
      <w:rPr>
        <w:i/>
        <w:sz w:val="13"/>
        <w:szCs w:val="13"/>
      </w:rPr>
    </w:pPr>
    <w:r>
      <w:rPr>
        <w:i/>
        <w:sz w:val="13"/>
        <w:szCs w:val="13"/>
      </w:rPr>
      <w:t>Rodovia Machado Paraguaçu – km 03 – Bairro Santo Antônio – Machado/MG</w:t>
    </w:r>
  </w:p>
  <w:p w14:paraId="71C36F25" w14:textId="77777777" w:rsidR="00DA37AA" w:rsidRDefault="00DA37AA" w:rsidP="00DB08BA">
    <w:pPr>
      <w:tabs>
        <w:tab w:val="center" w:pos="4252"/>
        <w:tab w:val="right" w:pos="8504"/>
      </w:tabs>
      <w:jc w:val="center"/>
    </w:pPr>
    <w:r>
      <w:rPr>
        <w:i/>
        <w:sz w:val="13"/>
        <w:szCs w:val="13"/>
      </w:rPr>
      <w:t xml:space="preserve">CEP: 37750-000 – </w:t>
    </w:r>
    <w:hyperlink r:id="rId2">
      <w:r>
        <w:rPr>
          <w:i/>
          <w:color w:val="0563C1"/>
          <w:sz w:val="13"/>
          <w:szCs w:val="13"/>
          <w:u w:val="single"/>
        </w:rPr>
        <w:t>www.fadema.org.br</w:t>
      </w:r>
    </w:hyperlink>
  </w:p>
  <w:p w14:paraId="35FDC41B" w14:textId="5997A38A" w:rsidR="00DA37AA" w:rsidRPr="00007505" w:rsidRDefault="00DA37AA" w:rsidP="009915E1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16B62"/>
    <w:multiLevelType w:val="multilevel"/>
    <w:tmpl w:val="8D2AF148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3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4" w15:restartNumberingAfterBreak="0">
    <w:nsid w:val="1FA40B30"/>
    <w:multiLevelType w:val="multilevel"/>
    <w:tmpl w:val="F69E957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8C65D68"/>
    <w:multiLevelType w:val="hybridMultilevel"/>
    <w:tmpl w:val="5B5ADED8"/>
    <w:lvl w:ilvl="0" w:tplc="854AEF04">
      <w:start w:val="1"/>
      <w:numFmt w:val="lowerLetter"/>
      <w:lvlText w:val="%1)"/>
      <w:lvlJc w:val="left"/>
      <w:pPr>
        <w:ind w:left="783" w:hanging="358"/>
      </w:pPr>
      <w:rPr>
        <w:rFonts w:hint="default"/>
        <w:b/>
        <w:bCs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6" w15:restartNumberingAfterBreak="0">
    <w:nsid w:val="2C817CC1"/>
    <w:multiLevelType w:val="multilevel"/>
    <w:tmpl w:val="4BECFF04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1E31127"/>
    <w:multiLevelType w:val="multilevel"/>
    <w:tmpl w:val="82E65B5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F096F"/>
    <w:multiLevelType w:val="hybridMultilevel"/>
    <w:tmpl w:val="DFE4E51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92402"/>
    <w:multiLevelType w:val="multilevel"/>
    <w:tmpl w:val="03E2605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496E4482"/>
    <w:multiLevelType w:val="multilevel"/>
    <w:tmpl w:val="B434A20A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EF5B37"/>
    <w:multiLevelType w:val="multilevel"/>
    <w:tmpl w:val="3D76368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1D7773B"/>
    <w:multiLevelType w:val="multilevel"/>
    <w:tmpl w:val="C888C31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8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19" w15:restartNumberingAfterBreak="0">
    <w:nsid w:val="588A6A96"/>
    <w:multiLevelType w:val="hybridMultilevel"/>
    <w:tmpl w:val="5038FE1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0" w15:restartNumberingAfterBreak="0">
    <w:nsid w:val="59030800"/>
    <w:multiLevelType w:val="multilevel"/>
    <w:tmpl w:val="332A3B3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22" w15:restartNumberingAfterBreak="0">
    <w:nsid w:val="5D782076"/>
    <w:multiLevelType w:val="hybridMultilevel"/>
    <w:tmpl w:val="30467C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3" w15:restartNumberingAfterBreak="0">
    <w:nsid w:val="643D51EF"/>
    <w:multiLevelType w:val="multilevel"/>
    <w:tmpl w:val="82E65B5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67A039CF"/>
    <w:multiLevelType w:val="hybridMultilevel"/>
    <w:tmpl w:val="177A1860"/>
    <w:lvl w:ilvl="0" w:tplc="9CF052CA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bCs/>
      </w:rPr>
    </w:lvl>
    <w:lvl w:ilvl="1" w:tplc="0416001B">
      <w:start w:val="1"/>
      <w:numFmt w:val="lowerRoman"/>
      <w:lvlText w:val="%2."/>
      <w:lvlJc w:val="righ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6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28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1" w15:restartNumberingAfterBreak="0">
    <w:nsid w:val="7D837110"/>
    <w:multiLevelType w:val="multilevel"/>
    <w:tmpl w:val="775EE9C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18"/>
  </w:num>
  <w:num w:numId="2">
    <w:abstractNumId w:val="3"/>
  </w:num>
  <w:num w:numId="3">
    <w:abstractNumId w:val="5"/>
  </w:num>
  <w:num w:numId="4">
    <w:abstractNumId w:val="21"/>
  </w:num>
  <w:num w:numId="5">
    <w:abstractNumId w:val="19"/>
  </w:num>
  <w:num w:numId="6">
    <w:abstractNumId w:val="2"/>
  </w:num>
  <w:num w:numId="7">
    <w:abstractNumId w:val="15"/>
  </w:num>
  <w:num w:numId="8">
    <w:abstractNumId w:val="10"/>
  </w:num>
  <w:num w:numId="9">
    <w:abstractNumId w:val="28"/>
  </w:num>
  <w:num w:numId="10">
    <w:abstractNumId w:val="26"/>
  </w:num>
  <w:num w:numId="11">
    <w:abstractNumId w:val="1"/>
  </w:num>
  <w:num w:numId="12">
    <w:abstractNumId w:val="29"/>
  </w:num>
  <w:num w:numId="13">
    <w:abstractNumId w:val="25"/>
  </w:num>
  <w:num w:numId="14">
    <w:abstractNumId w:val="27"/>
  </w:num>
  <w:num w:numId="15">
    <w:abstractNumId w:val="13"/>
  </w:num>
  <w:num w:numId="16">
    <w:abstractNumId w:val="0"/>
  </w:num>
  <w:num w:numId="17">
    <w:abstractNumId w:val="14"/>
  </w:num>
  <w:num w:numId="18">
    <w:abstractNumId w:val="22"/>
  </w:num>
  <w:num w:numId="19">
    <w:abstractNumId w:val="30"/>
  </w:num>
  <w:num w:numId="20">
    <w:abstractNumId w:val="11"/>
  </w:num>
  <w:num w:numId="21">
    <w:abstractNumId w:val="12"/>
  </w:num>
  <w:num w:numId="22">
    <w:abstractNumId w:val="20"/>
  </w:num>
  <w:num w:numId="23">
    <w:abstractNumId w:val="16"/>
  </w:num>
  <w:num w:numId="24">
    <w:abstractNumId w:val="8"/>
  </w:num>
  <w:num w:numId="25">
    <w:abstractNumId w:val="6"/>
  </w:num>
  <w:num w:numId="26">
    <w:abstractNumId w:val="4"/>
  </w:num>
  <w:num w:numId="27">
    <w:abstractNumId w:val="24"/>
  </w:num>
  <w:num w:numId="28">
    <w:abstractNumId w:val="9"/>
  </w:num>
  <w:num w:numId="29">
    <w:abstractNumId w:val="31"/>
  </w:num>
  <w:num w:numId="30">
    <w:abstractNumId w:val="7"/>
  </w:num>
  <w:num w:numId="31">
    <w:abstractNumId w:val="23"/>
  </w:num>
  <w:num w:numId="32">
    <w:abstractNumId w:val="1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rQ0MjM1NbcAcpR0lIJTi4sz8/NACoxqAX2entEsAAAA"/>
  </w:docVars>
  <w:rsids>
    <w:rsidRoot w:val="00D26868"/>
    <w:rsid w:val="000248AB"/>
    <w:rsid w:val="0002510C"/>
    <w:rsid w:val="00034CA2"/>
    <w:rsid w:val="00043288"/>
    <w:rsid w:val="000468A6"/>
    <w:rsid w:val="00063362"/>
    <w:rsid w:val="00065B79"/>
    <w:rsid w:val="00075883"/>
    <w:rsid w:val="0008342E"/>
    <w:rsid w:val="00086AFF"/>
    <w:rsid w:val="00093D3C"/>
    <w:rsid w:val="00096E6B"/>
    <w:rsid w:val="000A498B"/>
    <w:rsid w:val="000D1DF3"/>
    <w:rsid w:val="001172BC"/>
    <w:rsid w:val="00117ADB"/>
    <w:rsid w:val="00120013"/>
    <w:rsid w:val="001413FD"/>
    <w:rsid w:val="001707F4"/>
    <w:rsid w:val="00183710"/>
    <w:rsid w:val="001B3E11"/>
    <w:rsid w:val="001B554F"/>
    <w:rsid w:val="001C6675"/>
    <w:rsid w:val="00200199"/>
    <w:rsid w:val="00211106"/>
    <w:rsid w:val="00214C2A"/>
    <w:rsid w:val="00214CD3"/>
    <w:rsid w:val="00222E6A"/>
    <w:rsid w:val="00235CEA"/>
    <w:rsid w:val="00237CDD"/>
    <w:rsid w:val="0026165A"/>
    <w:rsid w:val="00267F4D"/>
    <w:rsid w:val="00275B0D"/>
    <w:rsid w:val="0027797F"/>
    <w:rsid w:val="00290278"/>
    <w:rsid w:val="00294C92"/>
    <w:rsid w:val="002A48C8"/>
    <w:rsid w:val="002A4E85"/>
    <w:rsid w:val="002B420F"/>
    <w:rsid w:val="002B5AEC"/>
    <w:rsid w:val="002C5DC9"/>
    <w:rsid w:val="002F5C16"/>
    <w:rsid w:val="002F7142"/>
    <w:rsid w:val="00301117"/>
    <w:rsid w:val="0030148C"/>
    <w:rsid w:val="00324E7F"/>
    <w:rsid w:val="00327634"/>
    <w:rsid w:val="003276E7"/>
    <w:rsid w:val="003350D2"/>
    <w:rsid w:val="00337177"/>
    <w:rsid w:val="00342E8A"/>
    <w:rsid w:val="00355672"/>
    <w:rsid w:val="003577E6"/>
    <w:rsid w:val="0036124A"/>
    <w:rsid w:val="0036405D"/>
    <w:rsid w:val="00382857"/>
    <w:rsid w:val="00394698"/>
    <w:rsid w:val="003A3314"/>
    <w:rsid w:val="003A3C0F"/>
    <w:rsid w:val="003B7B06"/>
    <w:rsid w:val="003C3BAF"/>
    <w:rsid w:val="003D50FB"/>
    <w:rsid w:val="003E12AC"/>
    <w:rsid w:val="003E24E5"/>
    <w:rsid w:val="003F6269"/>
    <w:rsid w:val="004040FF"/>
    <w:rsid w:val="00407389"/>
    <w:rsid w:val="004115F7"/>
    <w:rsid w:val="00420861"/>
    <w:rsid w:val="00463171"/>
    <w:rsid w:val="00463605"/>
    <w:rsid w:val="0046485C"/>
    <w:rsid w:val="00486CAA"/>
    <w:rsid w:val="004A3431"/>
    <w:rsid w:val="004B022B"/>
    <w:rsid w:val="004C513C"/>
    <w:rsid w:val="004D0ACD"/>
    <w:rsid w:val="004D4C45"/>
    <w:rsid w:val="004D77DD"/>
    <w:rsid w:val="004E1A74"/>
    <w:rsid w:val="004F6CCC"/>
    <w:rsid w:val="00502542"/>
    <w:rsid w:val="00504CDC"/>
    <w:rsid w:val="005070E9"/>
    <w:rsid w:val="00525F48"/>
    <w:rsid w:val="0054215D"/>
    <w:rsid w:val="0055107D"/>
    <w:rsid w:val="005532CE"/>
    <w:rsid w:val="00556512"/>
    <w:rsid w:val="005565BC"/>
    <w:rsid w:val="00566E5D"/>
    <w:rsid w:val="00587ABD"/>
    <w:rsid w:val="005A0C95"/>
    <w:rsid w:val="005A292A"/>
    <w:rsid w:val="005A2C7E"/>
    <w:rsid w:val="005B3462"/>
    <w:rsid w:val="005B4A58"/>
    <w:rsid w:val="005C6F73"/>
    <w:rsid w:val="005D1CD1"/>
    <w:rsid w:val="005D7AFB"/>
    <w:rsid w:val="005E2150"/>
    <w:rsid w:val="005F156D"/>
    <w:rsid w:val="00600934"/>
    <w:rsid w:val="00613E68"/>
    <w:rsid w:val="00615191"/>
    <w:rsid w:val="00617BF3"/>
    <w:rsid w:val="00617DEA"/>
    <w:rsid w:val="00621F63"/>
    <w:rsid w:val="00623EE7"/>
    <w:rsid w:val="00631C1B"/>
    <w:rsid w:val="00635518"/>
    <w:rsid w:val="00644C37"/>
    <w:rsid w:val="00657E2B"/>
    <w:rsid w:val="00671CBE"/>
    <w:rsid w:val="00674C72"/>
    <w:rsid w:val="006772F1"/>
    <w:rsid w:val="00690B24"/>
    <w:rsid w:val="006C5A20"/>
    <w:rsid w:val="006C6750"/>
    <w:rsid w:val="006D1AAC"/>
    <w:rsid w:val="006D27D4"/>
    <w:rsid w:val="006D5706"/>
    <w:rsid w:val="006D5A5B"/>
    <w:rsid w:val="006D7CD7"/>
    <w:rsid w:val="006E1B1A"/>
    <w:rsid w:val="006E34EC"/>
    <w:rsid w:val="006E472E"/>
    <w:rsid w:val="006E58F3"/>
    <w:rsid w:val="006F6194"/>
    <w:rsid w:val="006F70F4"/>
    <w:rsid w:val="006F7222"/>
    <w:rsid w:val="006F7FD8"/>
    <w:rsid w:val="00716367"/>
    <w:rsid w:val="007177B2"/>
    <w:rsid w:val="00721EC2"/>
    <w:rsid w:val="00741AD5"/>
    <w:rsid w:val="00743CA3"/>
    <w:rsid w:val="00762BA1"/>
    <w:rsid w:val="00764AE6"/>
    <w:rsid w:val="00764EC2"/>
    <w:rsid w:val="00772DF7"/>
    <w:rsid w:val="00777DCA"/>
    <w:rsid w:val="00786DFB"/>
    <w:rsid w:val="00787373"/>
    <w:rsid w:val="00787EE5"/>
    <w:rsid w:val="00793DF8"/>
    <w:rsid w:val="007B3B0F"/>
    <w:rsid w:val="007C0A8C"/>
    <w:rsid w:val="007C26C5"/>
    <w:rsid w:val="007C498C"/>
    <w:rsid w:val="007D12CD"/>
    <w:rsid w:val="007D1F81"/>
    <w:rsid w:val="007D3323"/>
    <w:rsid w:val="007E36CC"/>
    <w:rsid w:val="007E7D61"/>
    <w:rsid w:val="007F092A"/>
    <w:rsid w:val="007F0D39"/>
    <w:rsid w:val="007F24B5"/>
    <w:rsid w:val="0080174D"/>
    <w:rsid w:val="00801EF3"/>
    <w:rsid w:val="0082233A"/>
    <w:rsid w:val="0082575E"/>
    <w:rsid w:val="00834D55"/>
    <w:rsid w:val="00841D74"/>
    <w:rsid w:val="008444B0"/>
    <w:rsid w:val="0084522B"/>
    <w:rsid w:val="00850D29"/>
    <w:rsid w:val="0085219F"/>
    <w:rsid w:val="008566A7"/>
    <w:rsid w:val="00860011"/>
    <w:rsid w:val="0086535B"/>
    <w:rsid w:val="00865742"/>
    <w:rsid w:val="00873C19"/>
    <w:rsid w:val="00875637"/>
    <w:rsid w:val="00884BC7"/>
    <w:rsid w:val="00890C5D"/>
    <w:rsid w:val="008A03CF"/>
    <w:rsid w:val="008A18CB"/>
    <w:rsid w:val="008B0909"/>
    <w:rsid w:val="008C703C"/>
    <w:rsid w:val="008D4DC7"/>
    <w:rsid w:val="008E411B"/>
    <w:rsid w:val="008F18E5"/>
    <w:rsid w:val="008F3805"/>
    <w:rsid w:val="008F48D8"/>
    <w:rsid w:val="00915411"/>
    <w:rsid w:val="009159CA"/>
    <w:rsid w:val="0092192A"/>
    <w:rsid w:val="00925DE6"/>
    <w:rsid w:val="009271AB"/>
    <w:rsid w:val="00934355"/>
    <w:rsid w:val="0094529D"/>
    <w:rsid w:val="00955FBB"/>
    <w:rsid w:val="009632B3"/>
    <w:rsid w:val="0096430F"/>
    <w:rsid w:val="00971EDA"/>
    <w:rsid w:val="00981232"/>
    <w:rsid w:val="00981B8F"/>
    <w:rsid w:val="00986090"/>
    <w:rsid w:val="009915E1"/>
    <w:rsid w:val="0099310B"/>
    <w:rsid w:val="00993C3F"/>
    <w:rsid w:val="009A0722"/>
    <w:rsid w:val="009B238C"/>
    <w:rsid w:val="009B28B2"/>
    <w:rsid w:val="009B615C"/>
    <w:rsid w:val="009C14D8"/>
    <w:rsid w:val="009C6473"/>
    <w:rsid w:val="009C664D"/>
    <w:rsid w:val="009C6FE1"/>
    <w:rsid w:val="009D47BC"/>
    <w:rsid w:val="009E313A"/>
    <w:rsid w:val="009F4D3E"/>
    <w:rsid w:val="00A138B6"/>
    <w:rsid w:val="00A2011F"/>
    <w:rsid w:val="00A236AB"/>
    <w:rsid w:val="00A31650"/>
    <w:rsid w:val="00A33E04"/>
    <w:rsid w:val="00A3673B"/>
    <w:rsid w:val="00A405EF"/>
    <w:rsid w:val="00A5097E"/>
    <w:rsid w:val="00A61721"/>
    <w:rsid w:val="00A804F3"/>
    <w:rsid w:val="00A832C5"/>
    <w:rsid w:val="00A92127"/>
    <w:rsid w:val="00A92AC8"/>
    <w:rsid w:val="00A97C3C"/>
    <w:rsid w:val="00AB7982"/>
    <w:rsid w:val="00AD250D"/>
    <w:rsid w:val="00AD45EB"/>
    <w:rsid w:val="00AD5527"/>
    <w:rsid w:val="00AF09D8"/>
    <w:rsid w:val="00AF4F38"/>
    <w:rsid w:val="00AF5D0F"/>
    <w:rsid w:val="00B054EC"/>
    <w:rsid w:val="00B076C5"/>
    <w:rsid w:val="00B26C8B"/>
    <w:rsid w:val="00B45428"/>
    <w:rsid w:val="00B45893"/>
    <w:rsid w:val="00B55AE4"/>
    <w:rsid w:val="00B60DD0"/>
    <w:rsid w:val="00B67744"/>
    <w:rsid w:val="00B7165D"/>
    <w:rsid w:val="00B76E08"/>
    <w:rsid w:val="00B8318B"/>
    <w:rsid w:val="00B90086"/>
    <w:rsid w:val="00BA42B3"/>
    <w:rsid w:val="00BA603A"/>
    <w:rsid w:val="00BA6BA7"/>
    <w:rsid w:val="00BA6F93"/>
    <w:rsid w:val="00BB0449"/>
    <w:rsid w:val="00BB48A1"/>
    <w:rsid w:val="00BC4450"/>
    <w:rsid w:val="00BE19D2"/>
    <w:rsid w:val="00BE353D"/>
    <w:rsid w:val="00BF07CC"/>
    <w:rsid w:val="00BF36F6"/>
    <w:rsid w:val="00BF3DD0"/>
    <w:rsid w:val="00BF4271"/>
    <w:rsid w:val="00C10C22"/>
    <w:rsid w:val="00C22797"/>
    <w:rsid w:val="00C22970"/>
    <w:rsid w:val="00C26ED3"/>
    <w:rsid w:val="00C3297E"/>
    <w:rsid w:val="00C35BDD"/>
    <w:rsid w:val="00C36610"/>
    <w:rsid w:val="00C37028"/>
    <w:rsid w:val="00C37103"/>
    <w:rsid w:val="00C4327A"/>
    <w:rsid w:val="00C45EED"/>
    <w:rsid w:val="00C46BCE"/>
    <w:rsid w:val="00C558EF"/>
    <w:rsid w:val="00C7232B"/>
    <w:rsid w:val="00C732C8"/>
    <w:rsid w:val="00C74EEA"/>
    <w:rsid w:val="00C75FB4"/>
    <w:rsid w:val="00C82B1C"/>
    <w:rsid w:val="00C84C01"/>
    <w:rsid w:val="00C87711"/>
    <w:rsid w:val="00CA34E9"/>
    <w:rsid w:val="00CA490E"/>
    <w:rsid w:val="00CC0399"/>
    <w:rsid w:val="00CC6D9C"/>
    <w:rsid w:val="00CC7B72"/>
    <w:rsid w:val="00CD0D9C"/>
    <w:rsid w:val="00CD13CC"/>
    <w:rsid w:val="00CE4251"/>
    <w:rsid w:val="00CE4D3A"/>
    <w:rsid w:val="00CE5091"/>
    <w:rsid w:val="00CE7D03"/>
    <w:rsid w:val="00CF6F80"/>
    <w:rsid w:val="00D057E2"/>
    <w:rsid w:val="00D05E80"/>
    <w:rsid w:val="00D15241"/>
    <w:rsid w:val="00D20CF8"/>
    <w:rsid w:val="00D22D6E"/>
    <w:rsid w:val="00D24FF5"/>
    <w:rsid w:val="00D26868"/>
    <w:rsid w:val="00D45068"/>
    <w:rsid w:val="00D5241C"/>
    <w:rsid w:val="00D52F6D"/>
    <w:rsid w:val="00D60E89"/>
    <w:rsid w:val="00D66CA8"/>
    <w:rsid w:val="00D74C03"/>
    <w:rsid w:val="00D758E9"/>
    <w:rsid w:val="00D75F7E"/>
    <w:rsid w:val="00D76B11"/>
    <w:rsid w:val="00D8001B"/>
    <w:rsid w:val="00D8677B"/>
    <w:rsid w:val="00DA37AA"/>
    <w:rsid w:val="00DA67C8"/>
    <w:rsid w:val="00DB08BA"/>
    <w:rsid w:val="00DB7CB2"/>
    <w:rsid w:val="00DC0C1D"/>
    <w:rsid w:val="00DC5D5E"/>
    <w:rsid w:val="00DD0104"/>
    <w:rsid w:val="00DD25B3"/>
    <w:rsid w:val="00DE3EB7"/>
    <w:rsid w:val="00DF20C1"/>
    <w:rsid w:val="00DF5FBF"/>
    <w:rsid w:val="00DF7FF3"/>
    <w:rsid w:val="00E011F8"/>
    <w:rsid w:val="00E216A5"/>
    <w:rsid w:val="00E24D82"/>
    <w:rsid w:val="00E40B08"/>
    <w:rsid w:val="00E43034"/>
    <w:rsid w:val="00E45718"/>
    <w:rsid w:val="00E510DD"/>
    <w:rsid w:val="00E7625C"/>
    <w:rsid w:val="00E876CA"/>
    <w:rsid w:val="00E90A40"/>
    <w:rsid w:val="00EB2A8C"/>
    <w:rsid w:val="00EB500D"/>
    <w:rsid w:val="00EC3CBD"/>
    <w:rsid w:val="00ED18BF"/>
    <w:rsid w:val="00ED20E6"/>
    <w:rsid w:val="00EE11FB"/>
    <w:rsid w:val="00EF3615"/>
    <w:rsid w:val="00EF603A"/>
    <w:rsid w:val="00F03550"/>
    <w:rsid w:val="00F17A27"/>
    <w:rsid w:val="00F25263"/>
    <w:rsid w:val="00F332C0"/>
    <w:rsid w:val="00F3659E"/>
    <w:rsid w:val="00F37FD5"/>
    <w:rsid w:val="00F40D85"/>
    <w:rsid w:val="00F527A6"/>
    <w:rsid w:val="00F551B4"/>
    <w:rsid w:val="00F5689E"/>
    <w:rsid w:val="00F66E05"/>
    <w:rsid w:val="00F72618"/>
    <w:rsid w:val="00F76ED4"/>
    <w:rsid w:val="00F803B2"/>
    <w:rsid w:val="00FA7900"/>
    <w:rsid w:val="00FB77EF"/>
    <w:rsid w:val="00FC6132"/>
    <w:rsid w:val="00FD3F18"/>
    <w:rsid w:val="00FD4BB2"/>
    <w:rsid w:val="00FD79DD"/>
    <w:rsid w:val="00FD7A27"/>
    <w:rsid w:val="00FF02CA"/>
    <w:rsid w:val="00FF0555"/>
    <w:rsid w:val="00FF19A9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F951A5A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F156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7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table" w:customStyle="1" w:styleId="TableNormal">
    <w:name w:val="Table Normal"/>
    <w:uiPriority w:val="2"/>
    <w:semiHidden/>
    <w:unhideWhenUsed/>
    <w:qFormat/>
    <w:rsid w:val="00D268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styleId="MenoPendente">
    <w:name w:val="Unresolved Mention"/>
    <w:basedOn w:val="Fontepargpadro"/>
    <w:uiPriority w:val="99"/>
    <w:semiHidden/>
    <w:unhideWhenUsed/>
    <w:rsid w:val="00086AFF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F726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5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adema.org.br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808A7-DDA1-47F1-A707-0A051E554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7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Jose Augusto Andrade Filho</cp:lastModifiedBy>
  <cp:revision>4</cp:revision>
  <cp:lastPrinted>2019-11-04T22:45:00Z</cp:lastPrinted>
  <dcterms:created xsi:type="dcterms:W3CDTF">2021-03-25T04:31:00Z</dcterms:created>
  <dcterms:modified xsi:type="dcterms:W3CDTF">2021-03-25T18:23:00Z</dcterms:modified>
</cp:coreProperties>
</file>